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gàidhlig-scottish-gaelic"/>
      <w:bookmarkEnd w:id="21"/>
      <w:r>
        <w:t xml:space="preserve">Gàidhlig / Scottish Gaelic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Gàidhl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57a6d3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